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page" w:horzAnchor="margin" w:tblpX="15" w:tblpY="339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7"/>
        <w:gridCol w:w="12754"/>
        <w:gridCol w:w="1317"/>
      </w:tblGrid>
      <w:tr w:rsidR="00DD4CAF" w:rsidRPr="00A2466C" w14:paraId="42982934" w14:textId="77777777" w:rsidTr="006F49F3">
        <w:trPr>
          <w:cantSplit/>
          <w:trHeight w:val="1266"/>
        </w:trPr>
        <w:tc>
          <w:tcPr>
            <w:tcW w:w="428" w:type="pct"/>
            <w:noWrap/>
            <w:vAlign w:val="center"/>
          </w:tcPr>
          <w:p w14:paraId="294F2F35" w14:textId="4B29BC1E" w:rsidR="008F1F17" w:rsidRPr="00F623AA" w:rsidRDefault="00C53BEE" w:rsidP="00DD4CAF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044E33FE" wp14:editId="29CEF9F4">
                  <wp:simplePos x="0" y="0"/>
                  <wp:positionH relativeFrom="column">
                    <wp:posOffset>15240</wp:posOffset>
                  </wp:positionH>
                  <wp:positionV relativeFrom="paragraph">
                    <wp:posOffset>7620</wp:posOffset>
                  </wp:positionV>
                  <wp:extent cx="791845" cy="791845"/>
                  <wp:effectExtent l="0" t="0" r="0" b="0"/>
                  <wp:wrapNone/>
                  <wp:docPr id="2" name="Resim 2" descr="C:\Users\User\AppData\Local\Temp\Rar$DIa0.091\logo_turkc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AppData\Local\Temp\Rar$DIa0.091\logo_turkc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1845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144" w:type="pct"/>
            <w:vAlign w:val="center"/>
          </w:tcPr>
          <w:p w14:paraId="4E07F847" w14:textId="77777777" w:rsidR="00655807" w:rsidRDefault="008F1F17" w:rsidP="00DD4CAF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.C.</w:t>
            </w:r>
          </w:p>
          <w:p w14:paraId="456EC01F" w14:textId="77777777" w:rsidR="00655807" w:rsidRDefault="008F1F17" w:rsidP="00DD4CAF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MUKKALE ÜNİVERSİTESİ</w:t>
            </w:r>
          </w:p>
          <w:p w14:paraId="2E505174" w14:textId="1F52C57B" w:rsidR="008F1F17" w:rsidRPr="0017427E" w:rsidRDefault="008F1F17" w:rsidP="00DD4CAF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b/>
                <w:bCs/>
              </w:rPr>
              <w:t>TAVAS MESLEK YÜKSEKOKULU</w:t>
            </w:r>
          </w:p>
          <w:p w14:paraId="5DD2DFD1" w14:textId="5A519160" w:rsidR="008F1F17" w:rsidRPr="0017427E" w:rsidRDefault="008F1F17" w:rsidP="00DD4CAF">
            <w:pPr>
              <w:spacing w:after="0" w:line="240" w:lineRule="auto"/>
              <w:jc w:val="center"/>
              <w:rPr>
                <w:rFonts w:eastAsia="Arial Unicode MS"/>
                <w:b/>
                <w:bCs/>
              </w:rPr>
            </w:pPr>
            <w:r>
              <w:rPr>
                <w:rFonts w:eastAsia="Arial Unicode MS"/>
                <w:b/>
              </w:rPr>
              <w:t>HAFTALIK DERS PROGRAMI</w:t>
            </w:r>
          </w:p>
        </w:tc>
        <w:tc>
          <w:tcPr>
            <w:tcW w:w="428" w:type="pct"/>
            <w:vAlign w:val="center"/>
          </w:tcPr>
          <w:p w14:paraId="7DE12D6A" w14:textId="1D598F3A" w:rsidR="008F1F17" w:rsidRPr="00F623AA" w:rsidRDefault="00DD4CAF" w:rsidP="00DD4CAF">
            <w:pPr>
              <w:spacing w:after="0" w:line="240" w:lineRule="auto"/>
              <w:jc w:val="center"/>
              <w:rPr>
                <w:rFonts w:eastAsia="Arial Unicode MS"/>
                <w:b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61312" behindDoc="1" locked="0" layoutInCell="1" allowOverlap="1" wp14:anchorId="0FD86B7B" wp14:editId="28700F92">
                  <wp:simplePos x="0" y="0"/>
                  <wp:positionH relativeFrom="margin">
                    <wp:posOffset>36830</wp:posOffset>
                  </wp:positionH>
                  <wp:positionV relativeFrom="paragraph">
                    <wp:posOffset>-3810</wp:posOffset>
                  </wp:positionV>
                  <wp:extent cx="755650" cy="755650"/>
                  <wp:effectExtent l="0" t="0" r="6350" b="6350"/>
                  <wp:wrapNone/>
                  <wp:docPr id="4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650" cy="755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tbl>
      <w:tblPr>
        <w:tblStyle w:val="TabloKlavuzu"/>
        <w:tblW w:w="502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7"/>
        <w:gridCol w:w="5453"/>
        <w:gridCol w:w="2097"/>
        <w:gridCol w:w="2657"/>
      </w:tblGrid>
      <w:tr w:rsidR="00D855FA" w:rsidRPr="00337C09" w14:paraId="5C27431D" w14:textId="77777777" w:rsidTr="001B4E9E">
        <w:tc>
          <w:tcPr>
            <w:tcW w:w="1704" w:type="pct"/>
          </w:tcPr>
          <w:p w14:paraId="412E569B" w14:textId="7B36C3DC" w:rsidR="00D855FA" w:rsidRPr="00337C09" w:rsidRDefault="00D855FA" w:rsidP="00D855FA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Bölüm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itkisel ve Hayvansal Üretim Bölümü</w:t>
            </w:r>
          </w:p>
        </w:tc>
        <w:tc>
          <w:tcPr>
            <w:tcW w:w="1761" w:type="pct"/>
          </w:tcPr>
          <w:p w14:paraId="29BD56DF" w14:textId="3231784C" w:rsidR="00D855FA" w:rsidRPr="00337C09" w:rsidRDefault="00D855FA" w:rsidP="00D855FA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Program: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84024">
              <w:rPr>
                <w:sz w:val="20"/>
                <w:szCs w:val="20"/>
              </w:rPr>
              <w:t>Tıbbi ve Aromatik Bitkiler</w:t>
            </w:r>
            <w:r w:rsidR="00E52087">
              <w:rPr>
                <w:sz w:val="20"/>
                <w:szCs w:val="20"/>
              </w:rPr>
              <w:t xml:space="preserve"> Programı</w:t>
            </w:r>
          </w:p>
        </w:tc>
        <w:tc>
          <w:tcPr>
            <w:tcW w:w="677" w:type="pct"/>
          </w:tcPr>
          <w:p w14:paraId="5FBA6554" w14:textId="484ED757" w:rsidR="00D855FA" w:rsidRPr="00337C09" w:rsidRDefault="00D855FA" w:rsidP="00D855FA">
            <w:pPr>
              <w:spacing w:before="60"/>
              <w:jc w:val="both"/>
              <w:rPr>
                <w:b/>
                <w:sz w:val="20"/>
                <w:szCs w:val="20"/>
              </w:rPr>
            </w:pPr>
            <w:r w:rsidRPr="00337C09">
              <w:rPr>
                <w:b/>
                <w:sz w:val="20"/>
                <w:szCs w:val="20"/>
              </w:rPr>
              <w:t>Sınıf: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84024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. </w:t>
            </w:r>
            <w:r w:rsidR="0077424D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ınıf</w:t>
            </w:r>
          </w:p>
        </w:tc>
        <w:tc>
          <w:tcPr>
            <w:tcW w:w="858" w:type="pct"/>
          </w:tcPr>
          <w:p w14:paraId="0CCE29D3" w14:textId="08B489E7" w:rsidR="00D855FA" w:rsidRPr="00BA5F50" w:rsidRDefault="00D855FA" w:rsidP="00D855FA">
            <w:pPr>
              <w:spacing w:before="6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önem:</w:t>
            </w:r>
            <w:r>
              <w:rPr>
                <w:sz w:val="20"/>
                <w:szCs w:val="20"/>
              </w:rPr>
              <w:t xml:space="preserve"> </w:t>
            </w:r>
            <w:r w:rsidR="00D872A3">
              <w:rPr>
                <w:sz w:val="20"/>
                <w:szCs w:val="20"/>
              </w:rPr>
              <w:t>202</w:t>
            </w:r>
            <w:r w:rsidR="00C628B5">
              <w:rPr>
                <w:sz w:val="20"/>
                <w:szCs w:val="20"/>
              </w:rPr>
              <w:t>5</w:t>
            </w:r>
            <w:r w:rsidR="00D872A3">
              <w:rPr>
                <w:sz w:val="20"/>
                <w:szCs w:val="20"/>
              </w:rPr>
              <w:t>-202</w:t>
            </w:r>
            <w:r w:rsidR="00C628B5">
              <w:rPr>
                <w:sz w:val="20"/>
                <w:szCs w:val="20"/>
              </w:rPr>
              <w:t>6</w:t>
            </w:r>
            <w:r w:rsidR="00D872A3">
              <w:rPr>
                <w:sz w:val="20"/>
                <w:szCs w:val="20"/>
              </w:rPr>
              <w:t xml:space="preserve"> </w:t>
            </w:r>
            <w:r w:rsidR="00BA5F50">
              <w:rPr>
                <w:sz w:val="20"/>
                <w:szCs w:val="20"/>
              </w:rPr>
              <w:t>Bahar</w:t>
            </w:r>
          </w:p>
        </w:tc>
      </w:tr>
    </w:tbl>
    <w:p w14:paraId="6946A9F7" w14:textId="3079C93B" w:rsidR="00114099" w:rsidRPr="00337C09" w:rsidRDefault="00114099" w:rsidP="00337C09">
      <w:pPr>
        <w:spacing w:before="40" w:after="0" w:line="240" w:lineRule="auto"/>
        <w:jc w:val="both"/>
        <w:rPr>
          <w:sz w:val="2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639"/>
        <w:gridCol w:w="2212"/>
        <w:gridCol w:w="748"/>
        <w:gridCol w:w="2213"/>
        <w:gridCol w:w="742"/>
        <w:gridCol w:w="2213"/>
        <w:gridCol w:w="742"/>
        <w:gridCol w:w="2213"/>
        <w:gridCol w:w="736"/>
        <w:gridCol w:w="2213"/>
        <w:gridCol w:w="717"/>
      </w:tblGrid>
      <w:tr w:rsidR="00C53BEE" w:rsidRPr="00D46F70" w14:paraId="5CC0E7D4" w14:textId="77777777" w:rsidTr="00A2008E">
        <w:trPr>
          <w:trHeight w:val="283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56F3614A" w14:textId="77777777" w:rsidR="00C53BEE" w:rsidRPr="00D46F70" w:rsidRDefault="00C53BEE" w:rsidP="00BA33F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GÜN</w:t>
            </w:r>
          </w:p>
        </w:tc>
        <w:tc>
          <w:tcPr>
            <w:tcW w:w="962" w:type="pct"/>
            <w:gridSpan w:val="2"/>
            <w:shd w:val="clear" w:color="auto" w:fill="D9D9D9" w:themeFill="background1" w:themeFillShade="D9"/>
            <w:vAlign w:val="center"/>
          </w:tcPr>
          <w:p w14:paraId="51E837B0" w14:textId="2D339784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AZARTESİ</w:t>
            </w:r>
          </w:p>
        </w:tc>
        <w:tc>
          <w:tcPr>
            <w:tcW w:w="960" w:type="pct"/>
            <w:gridSpan w:val="2"/>
            <w:shd w:val="clear" w:color="auto" w:fill="D9D9D9" w:themeFill="background1" w:themeFillShade="D9"/>
            <w:vAlign w:val="center"/>
          </w:tcPr>
          <w:p w14:paraId="54AD32AD" w14:textId="10DC1A41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SALI</w:t>
            </w:r>
          </w:p>
        </w:tc>
        <w:tc>
          <w:tcPr>
            <w:tcW w:w="960" w:type="pct"/>
            <w:gridSpan w:val="2"/>
            <w:shd w:val="clear" w:color="auto" w:fill="D9D9D9" w:themeFill="background1" w:themeFillShade="D9"/>
            <w:vAlign w:val="center"/>
          </w:tcPr>
          <w:p w14:paraId="137E0B97" w14:textId="57424FFA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ÇARŞAMBA</w:t>
            </w:r>
          </w:p>
        </w:tc>
        <w:tc>
          <w:tcPr>
            <w:tcW w:w="958" w:type="pct"/>
            <w:gridSpan w:val="2"/>
            <w:shd w:val="clear" w:color="auto" w:fill="D9D9D9" w:themeFill="background1" w:themeFillShade="D9"/>
            <w:vAlign w:val="center"/>
          </w:tcPr>
          <w:p w14:paraId="658F532E" w14:textId="57322F7C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PERŞEMBE</w:t>
            </w:r>
          </w:p>
        </w:tc>
        <w:tc>
          <w:tcPr>
            <w:tcW w:w="952" w:type="pct"/>
            <w:gridSpan w:val="2"/>
            <w:shd w:val="clear" w:color="auto" w:fill="D9D9D9" w:themeFill="background1" w:themeFillShade="D9"/>
            <w:vAlign w:val="center"/>
          </w:tcPr>
          <w:p w14:paraId="4676F5CF" w14:textId="2A3DA747" w:rsidR="00C53BEE" w:rsidRPr="00D46F70" w:rsidRDefault="00C53BEE" w:rsidP="00114099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CUMA</w:t>
            </w:r>
          </w:p>
        </w:tc>
      </w:tr>
      <w:tr w:rsidR="009061B5" w:rsidRPr="00D46F70" w14:paraId="774DA421" w14:textId="77777777" w:rsidTr="00A2008E">
        <w:trPr>
          <w:trHeight w:val="454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6F8AA3DA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Saati</w:t>
            </w:r>
          </w:p>
        </w:tc>
        <w:tc>
          <w:tcPr>
            <w:tcW w:w="719" w:type="pct"/>
            <w:shd w:val="clear" w:color="auto" w:fill="D9D9D9" w:themeFill="background1" w:themeFillShade="D9"/>
            <w:vAlign w:val="center"/>
          </w:tcPr>
          <w:p w14:paraId="34BCDB5B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4C3800F5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3" w:type="pct"/>
            <w:shd w:val="clear" w:color="auto" w:fill="D9D9D9" w:themeFill="background1" w:themeFillShade="D9"/>
            <w:vAlign w:val="center"/>
          </w:tcPr>
          <w:p w14:paraId="09104E6D" w14:textId="29D24B3A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9" w:type="pct"/>
            <w:shd w:val="clear" w:color="auto" w:fill="D9D9D9" w:themeFill="background1" w:themeFillShade="D9"/>
            <w:vAlign w:val="center"/>
          </w:tcPr>
          <w:p w14:paraId="519D697D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EE4BB9A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1" w:type="pct"/>
            <w:shd w:val="clear" w:color="auto" w:fill="D9D9D9" w:themeFill="background1" w:themeFillShade="D9"/>
            <w:vAlign w:val="center"/>
          </w:tcPr>
          <w:p w14:paraId="6B9F7B27" w14:textId="263DDFFF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9" w:type="pct"/>
            <w:shd w:val="clear" w:color="auto" w:fill="D9D9D9" w:themeFill="background1" w:themeFillShade="D9"/>
            <w:vAlign w:val="center"/>
          </w:tcPr>
          <w:p w14:paraId="60448280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3F4F41BD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41" w:type="pct"/>
            <w:shd w:val="clear" w:color="auto" w:fill="D9D9D9" w:themeFill="background1" w:themeFillShade="D9"/>
            <w:vAlign w:val="center"/>
          </w:tcPr>
          <w:p w14:paraId="4EBF8F0E" w14:textId="4E5731CB" w:rsidR="00960D8C" w:rsidRPr="00D46F70" w:rsidRDefault="0077424D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9" w:type="pct"/>
            <w:shd w:val="clear" w:color="auto" w:fill="D9D9D9" w:themeFill="background1" w:themeFillShade="D9"/>
            <w:vAlign w:val="center"/>
          </w:tcPr>
          <w:p w14:paraId="25DFFDAE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1D13BDC7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39" w:type="pct"/>
            <w:shd w:val="clear" w:color="auto" w:fill="D9D9D9" w:themeFill="background1" w:themeFillShade="D9"/>
            <w:vAlign w:val="center"/>
          </w:tcPr>
          <w:p w14:paraId="33043182" w14:textId="57CCE9E0" w:rsidR="00960D8C" w:rsidRPr="00D46F70" w:rsidRDefault="0077424D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  <w:tc>
          <w:tcPr>
            <w:tcW w:w="719" w:type="pct"/>
            <w:shd w:val="clear" w:color="auto" w:fill="D9D9D9" w:themeFill="background1" w:themeFillShade="D9"/>
            <w:vAlign w:val="center"/>
          </w:tcPr>
          <w:p w14:paraId="42EC1028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 Adı</w:t>
            </w:r>
          </w:p>
          <w:p w14:paraId="7534B6C1" w14:textId="77777777" w:rsidR="00960D8C" w:rsidRPr="00D46F70" w:rsidRDefault="00960D8C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(Öğretim Elemanı)</w:t>
            </w:r>
          </w:p>
        </w:tc>
        <w:tc>
          <w:tcPr>
            <w:tcW w:w="233" w:type="pct"/>
            <w:shd w:val="clear" w:color="auto" w:fill="D9D9D9" w:themeFill="background1" w:themeFillShade="D9"/>
            <w:vAlign w:val="center"/>
          </w:tcPr>
          <w:p w14:paraId="6B2B4D9E" w14:textId="723CA2CB" w:rsidR="00960D8C" w:rsidRPr="00D46F70" w:rsidRDefault="0077424D" w:rsidP="00C53BEE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sz w:val="16"/>
                <w:szCs w:val="16"/>
              </w:rPr>
              <w:t>Derslik</w:t>
            </w:r>
          </w:p>
        </w:tc>
      </w:tr>
      <w:tr w:rsidR="00CD1FA3" w:rsidRPr="00376EE0" w14:paraId="0EE01A8C" w14:textId="77777777" w:rsidTr="00A2008E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789E6EF6" w14:textId="77777777" w:rsidR="00CD1FA3" w:rsidRPr="00D46F70" w:rsidRDefault="00CD1FA3" w:rsidP="00CD1FA3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08.00-08.45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BFA3" w14:textId="038AD3DE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1DABBC30" w14:textId="175EDE0E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05F4D89" w14:textId="77777777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432E6147" w14:textId="77777777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556B8D5" w14:textId="77777777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4AFDADA0" w14:textId="77777777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00FAC2B3" w14:textId="0CD57C7D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9" w:type="pct"/>
            <w:vAlign w:val="center"/>
          </w:tcPr>
          <w:p w14:paraId="2F0BEBE6" w14:textId="370318A6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7765AA19" w14:textId="4BC13311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123B7ABB" w14:textId="18A92565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CD1FA3" w:rsidRPr="00376EE0" w14:paraId="3957E030" w14:textId="77777777" w:rsidTr="00A2008E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466732B1" w14:textId="77777777" w:rsidR="00CD1FA3" w:rsidRPr="00D46F70" w:rsidRDefault="00CD1FA3" w:rsidP="00CD1FA3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8.55-09.40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0010953C" w14:textId="7FEEA770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1739C59D" w14:textId="0EDDA33B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1E5ECEF6" w14:textId="0D5BCAF6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363679F8" w14:textId="3933A55E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2F1F51C" w14:textId="632910A0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77552117" w14:textId="5AD82D7F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17E35B1B" w14:textId="534091D6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9" w:type="pct"/>
            <w:vAlign w:val="center"/>
          </w:tcPr>
          <w:p w14:paraId="082AD615" w14:textId="75157543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E638ABD" w14:textId="12E8FFC4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7BCE6DD1" w14:textId="2C0C4AEA" w:rsidR="00CD1FA3" w:rsidRPr="00164571" w:rsidRDefault="00CD1FA3" w:rsidP="00CD1FA3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C628B5" w:rsidRPr="00376EE0" w14:paraId="629DA819" w14:textId="77777777" w:rsidTr="00A2008E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7B40759D" w14:textId="77777777" w:rsidR="00C628B5" w:rsidRPr="00D46F70" w:rsidRDefault="00C628B5" w:rsidP="00C628B5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09.50-10.35</w:t>
            </w:r>
          </w:p>
        </w:tc>
        <w:tc>
          <w:tcPr>
            <w:tcW w:w="719" w:type="pct"/>
            <w:vAlign w:val="center"/>
          </w:tcPr>
          <w:p w14:paraId="76B51FAB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MİKROBİYOLOJİ</w:t>
            </w:r>
          </w:p>
          <w:p w14:paraId="72ED029D" w14:textId="1D8CD431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3" w:type="pct"/>
            <w:vAlign w:val="center"/>
          </w:tcPr>
          <w:p w14:paraId="098A4789" w14:textId="3EB51306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18E7080C" w14:textId="6E8B6D43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722C6D74" w14:textId="309C12D6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0BDB5586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BESLEME VE GÜBRELEME</w:t>
            </w:r>
          </w:p>
          <w:p w14:paraId="2D6FE4B7" w14:textId="786CA09C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1" w:type="pct"/>
            <w:vAlign w:val="center"/>
          </w:tcPr>
          <w:p w14:paraId="38A617C6" w14:textId="7A5A83F1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2C65C7CA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FİZYOLOJİSİ</w:t>
            </w:r>
          </w:p>
          <w:p w14:paraId="56EAD1DB" w14:textId="1ABD30A1" w:rsidR="00C628B5" w:rsidRPr="00164571" w:rsidRDefault="00723420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</w:t>
            </w:r>
            <w:r>
              <w:rPr>
                <w:rFonts w:cstheme="minorHAnsi"/>
                <w:sz w:val="14"/>
                <w:szCs w:val="14"/>
              </w:rPr>
              <w:t xml:space="preserve"> Dr.</w:t>
            </w:r>
            <w:r w:rsidRPr="00164571">
              <w:rPr>
                <w:rFonts w:cstheme="minorHAnsi"/>
                <w:sz w:val="14"/>
                <w:szCs w:val="14"/>
              </w:rPr>
              <w:t xml:space="preserve"> Betül PAK</w:t>
            </w:r>
          </w:p>
        </w:tc>
        <w:tc>
          <w:tcPr>
            <w:tcW w:w="239" w:type="pct"/>
            <w:vAlign w:val="center"/>
          </w:tcPr>
          <w:p w14:paraId="0981B0FA" w14:textId="59C077C8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4F6F284F" w14:textId="37F37C01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766A2F18" w14:textId="6EA2C7D3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C628B5" w:rsidRPr="00376EE0" w14:paraId="03CC8440" w14:textId="77777777" w:rsidTr="00A2008E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5546B500" w14:textId="77777777" w:rsidR="00C628B5" w:rsidRPr="00D46F70" w:rsidRDefault="00C628B5" w:rsidP="00C628B5">
            <w:pPr>
              <w:tabs>
                <w:tab w:val="left" w:pos="4035"/>
              </w:tabs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0.45-11.30</w:t>
            </w:r>
          </w:p>
        </w:tc>
        <w:tc>
          <w:tcPr>
            <w:tcW w:w="719" w:type="pct"/>
            <w:vAlign w:val="center"/>
          </w:tcPr>
          <w:p w14:paraId="43A7A200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MİKROBİYOLOJİ</w:t>
            </w:r>
          </w:p>
          <w:p w14:paraId="149AACC0" w14:textId="10FEA528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3" w:type="pct"/>
            <w:vAlign w:val="center"/>
          </w:tcPr>
          <w:p w14:paraId="0CE1FCDF" w14:textId="1412AA21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54AEB68D" w14:textId="69C5F612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4D9E1A43" w14:textId="75EB952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7D84BDBE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BESLEME VE GÜBRELEME</w:t>
            </w:r>
          </w:p>
          <w:p w14:paraId="66CDA8AF" w14:textId="6870125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1" w:type="pct"/>
            <w:vAlign w:val="center"/>
          </w:tcPr>
          <w:p w14:paraId="7ACD3C27" w14:textId="2E7C783C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47C0210D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FİZYOLOJİSİ</w:t>
            </w:r>
          </w:p>
          <w:p w14:paraId="72651764" w14:textId="580A6632" w:rsidR="00C628B5" w:rsidRPr="00164571" w:rsidRDefault="00723420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</w:t>
            </w:r>
            <w:r>
              <w:rPr>
                <w:rFonts w:cstheme="minorHAnsi"/>
                <w:sz w:val="14"/>
                <w:szCs w:val="14"/>
              </w:rPr>
              <w:t xml:space="preserve"> Dr.</w:t>
            </w:r>
            <w:r w:rsidRPr="00164571">
              <w:rPr>
                <w:rFonts w:cstheme="minorHAnsi"/>
                <w:sz w:val="14"/>
                <w:szCs w:val="14"/>
              </w:rPr>
              <w:t xml:space="preserve"> Betül PAK</w:t>
            </w:r>
          </w:p>
        </w:tc>
        <w:tc>
          <w:tcPr>
            <w:tcW w:w="239" w:type="pct"/>
            <w:vAlign w:val="center"/>
          </w:tcPr>
          <w:p w14:paraId="2B3F5D27" w14:textId="7020DE0D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38E56487" w14:textId="0C4E192D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534E7432" w14:textId="75D8DB2A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C628B5" w:rsidRPr="00376EE0" w14:paraId="44A39C6B" w14:textId="77777777" w:rsidTr="00EA254B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57FA35CF" w14:textId="77777777" w:rsidR="00C628B5" w:rsidRPr="00D46F70" w:rsidRDefault="00C628B5" w:rsidP="00C628B5">
            <w:pPr>
              <w:tabs>
                <w:tab w:val="left" w:pos="4035"/>
              </w:tabs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6F70">
              <w:rPr>
                <w:rFonts w:cstheme="minorHAnsi"/>
                <w:b/>
                <w:color w:val="000000"/>
                <w:sz w:val="16"/>
                <w:szCs w:val="16"/>
              </w:rPr>
              <w:t>11.40-12.25</w:t>
            </w:r>
          </w:p>
        </w:tc>
        <w:tc>
          <w:tcPr>
            <w:tcW w:w="719" w:type="pct"/>
            <w:vAlign w:val="center"/>
          </w:tcPr>
          <w:p w14:paraId="2B15691D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MİKROBİYOLOJİ</w:t>
            </w:r>
          </w:p>
          <w:p w14:paraId="55A9E5EC" w14:textId="6F6E4F0E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3" w:type="pct"/>
            <w:vAlign w:val="center"/>
          </w:tcPr>
          <w:p w14:paraId="71E67D1A" w14:textId="75DBBDE6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325A3DA4" w14:textId="6C1C019B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4AFB8555" w14:textId="09769352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781D6D76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BESLEME VE GÜBRELEME</w:t>
            </w:r>
          </w:p>
          <w:p w14:paraId="0D8956D1" w14:textId="1BFD35A4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 Çağrı ÇAĞIRGAN</w:t>
            </w:r>
          </w:p>
        </w:tc>
        <w:tc>
          <w:tcPr>
            <w:tcW w:w="241" w:type="pct"/>
            <w:vAlign w:val="center"/>
          </w:tcPr>
          <w:p w14:paraId="68D45575" w14:textId="5BFF8C19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77633364" w14:textId="1BB37E43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9" w:type="pct"/>
            <w:vAlign w:val="center"/>
          </w:tcPr>
          <w:p w14:paraId="33B7857B" w14:textId="0965A68F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228886CB" w14:textId="2B288973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6AA7DBAE" w14:textId="1B5CE1A8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C628B5" w:rsidRPr="00376EE0" w14:paraId="5D8D05F7" w14:textId="77777777" w:rsidTr="00A2008E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53B49886" w14:textId="77777777" w:rsidR="00C628B5" w:rsidRPr="00D46F70" w:rsidRDefault="00C628B5" w:rsidP="00C628B5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2.35-13.20</w:t>
            </w:r>
          </w:p>
        </w:tc>
        <w:tc>
          <w:tcPr>
            <w:tcW w:w="719" w:type="pct"/>
            <w:vAlign w:val="center"/>
          </w:tcPr>
          <w:p w14:paraId="51C72773" w14:textId="46E5FF56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60413FB7" w14:textId="2832FB78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3659F83E" w14:textId="710CB1BB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34952C41" w14:textId="2D64047B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23A3BDCA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ISLAHI VE GENETİK</w:t>
            </w:r>
          </w:p>
          <w:p w14:paraId="09D1AC68" w14:textId="5BB4AA8D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1" w:type="pct"/>
            <w:vAlign w:val="center"/>
          </w:tcPr>
          <w:p w14:paraId="4BCFB5D2" w14:textId="3CFFB798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4DEF449E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EKOLOJİSİ</w:t>
            </w:r>
          </w:p>
          <w:p w14:paraId="7A2CF237" w14:textId="6F28323E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39" w:type="pct"/>
            <w:vAlign w:val="center"/>
          </w:tcPr>
          <w:p w14:paraId="29551C32" w14:textId="741C7459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41277983" w14:textId="48422D24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226D7E25" w14:textId="77855086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C628B5" w:rsidRPr="00376EE0" w14:paraId="763798BB" w14:textId="77777777" w:rsidTr="00A2008E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062ABB3C" w14:textId="77777777" w:rsidR="00C628B5" w:rsidRPr="00D46F70" w:rsidRDefault="00C628B5" w:rsidP="00C628B5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3.30-14.15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15A34F08" w14:textId="00D0DA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351BA6B8" w14:textId="008170CB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FD0F55B" w14:textId="3E61EFFB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3E618E9C" w14:textId="0F0B44FA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393309ED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ISLAHI VE GENETİK</w:t>
            </w:r>
          </w:p>
          <w:p w14:paraId="47FE1E29" w14:textId="76109C6A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1" w:type="pct"/>
            <w:vAlign w:val="center"/>
          </w:tcPr>
          <w:p w14:paraId="7AD7F178" w14:textId="764D8E1C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02A8760B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EKOLOJİSİ</w:t>
            </w:r>
          </w:p>
          <w:p w14:paraId="3C3C41E6" w14:textId="13C5334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Doç. Dr. Fikret SARI</w:t>
            </w:r>
          </w:p>
        </w:tc>
        <w:tc>
          <w:tcPr>
            <w:tcW w:w="239" w:type="pct"/>
            <w:vAlign w:val="center"/>
          </w:tcPr>
          <w:p w14:paraId="6EB8D5BD" w14:textId="0F4CF5E0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43ECB4E9" w14:textId="2DCAA328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6AE53538" w14:textId="3C50CC09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C628B5" w:rsidRPr="00376EE0" w14:paraId="7F460EBB" w14:textId="77777777" w:rsidTr="00E92C5A">
        <w:trPr>
          <w:trHeight w:val="737"/>
        </w:trPr>
        <w:tc>
          <w:tcPr>
            <w:tcW w:w="208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EB33A5" w14:textId="77777777" w:rsidR="00C628B5" w:rsidRPr="00D46F70" w:rsidRDefault="00C628B5" w:rsidP="00C628B5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4.25-15.10</w:t>
            </w:r>
          </w:p>
        </w:tc>
        <w:tc>
          <w:tcPr>
            <w:tcW w:w="719" w:type="pct"/>
            <w:vAlign w:val="center"/>
          </w:tcPr>
          <w:p w14:paraId="6D062488" w14:textId="2D17446B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3" w:type="pct"/>
            <w:vAlign w:val="center"/>
          </w:tcPr>
          <w:p w14:paraId="1FB457CA" w14:textId="57858331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4F474FBF" w14:textId="603BA278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7DCB20D5" w14:textId="2DDBB1AA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414835E9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TIBBİ VE AROMATİK BİTKİ YETİŞTİRME TEKNİKLERİ-II</w:t>
            </w:r>
          </w:p>
          <w:p w14:paraId="4178392F" w14:textId="6DEE301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 xml:space="preserve">Öğr. Gör. </w:t>
            </w:r>
            <w:r w:rsidR="00723420">
              <w:rPr>
                <w:rFonts w:cstheme="minorHAnsi"/>
                <w:sz w:val="14"/>
                <w:szCs w:val="14"/>
              </w:rPr>
              <w:t>Dr.</w:t>
            </w:r>
            <w:r w:rsidR="00723420" w:rsidRPr="00164571">
              <w:rPr>
                <w:rFonts w:cstheme="minorHAnsi"/>
                <w:sz w:val="14"/>
                <w:szCs w:val="14"/>
              </w:rPr>
              <w:t xml:space="preserve"> </w:t>
            </w:r>
            <w:r w:rsidRPr="00164571">
              <w:rPr>
                <w:rFonts w:cstheme="minorHAnsi"/>
                <w:sz w:val="14"/>
                <w:szCs w:val="14"/>
              </w:rPr>
              <w:t>Betül PAK</w:t>
            </w:r>
          </w:p>
        </w:tc>
        <w:tc>
          <w:tcPr>
            <w:tcW w:w="241" w:type="pct"/>
            <w:vAlign w:val="center"/>
          </w:tcPr>
          <w:p w14:paraId="3C3689BB" w14:textId="2B8A1892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4881CF38" w14:textId="197CBFCE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9" w:type="pct"/>
            <w:vAlign w:val="center"/>
          </w:tcPr>
          <w:p w14:paraId="36F76160" w14:textId="5A736F2C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4B5F6509" w14:textId="0F43BC36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25B3D6D9" w14:textId="2F84A892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C628B5" w:rsidRPr="00376EE0" w14:paraId="4B3D2FD1" w14:textId="77777777" w:rsidTr="00CD1FA3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2E91C914" w14:textId="77777777" w:rsidR="00C628B5" w:rsidRPr="00D46F70" w:rsidRDefault="00C628B5" w:rsidP="00C628B5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5.20-16.05</w:t>
            </w:r>
          </w:p>
        </w:tc>
        <w:tc>
          <w:tcPr>
            <w:tcW w:w="719" w:type="pct"/>
            <w:vAlign w:val="center"/>
          </w:tcPr>
          <w:p w14:paraId="25B2FDC9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ANATOMİSİ</w:t>
            </w:r>
          </w:p>
          <w:p w14:paraId="29DBC169" w14:textId="5EBEDD36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3" w:type="pct"/>
            <w:vAlign w:val="center"/>
          </w:tcPr>
          <w:p w14:paraId="6E979502" w14:textId="5B394E9C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164571">
              <w:rPr>
                <w:rFonts w:cstheme="minorHAnsi"/>
                <w:sz w:val="14"/>
                <w:szCs w:val="14"/>
              </w:rPr>
              <w:t>slik-2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483C72F3" w14:textId="589BAC89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5212AC9E" w14:textId="4F430174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7A3E033E" w14:textId="77777777" w:rsidR="00D67CF8" w:rsidRDefault="00C628B5" w:rsidP="00D67CF8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TIBBİ VE AROMATİK BİTKİ YETİŞTİRME TEKNİKLERİ-II</w:t>
            </w:r>
          </w:p>
          <w:p w14:paraId="71ED229D" w14:textId="405439E6" w:rsidR="00C628B5" w:rsidRPr="00164571" w:rsidRDefault="00C628B5" w:rsidP="00D67CF8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 xml:space="preserve">Öğr. Gör. </w:t>
            </w:r>
            <w:r w:rsidR="00723420">
              <w:rPr>
                <w:rFonts w:cstheme="minorHAnsi"/>
                <w:sz w:val="14"/>
                <w:szCs w:val="14"/>
              </w:rPr>
              <w:t>Dr.</w:t>
            </w:r>
            <w:r w:rsidR="00723420" w:rsidRPr="00164571">
              <w:rPr>
                <w:rFonts w:cstheme="minorHAnsi"/>
                <w:sz w:val="14"/>
                <w:szCs w:val="14"/>
              </w:rPr>
              <w:t xml:space="preserve"> </w:t>
            </w:r>
            <w:r w:rsidRPr="00164571">
              <w:rPr>
                <w:rFonts w:cstheme="minorHAnsi"/>
                <w:sz w:val="14"/>
                <w:szCs w:val="14"/>
              </w:rPr>
              <w:t>Betül PAK</w:t>
            </w:r>
          </w:p>
        </w:tc>
        <w:tc>
          <w:tcPr>
            <w:tcW w:w="241" w:type="pct"/>
            <w:vAlign w:val="center"/>
          </w:tcPr>
          <w:p w14:paraId="3155CE22" w14:textId="6110FD5B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5EEBF4A6" w14:textId="0826F401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9" w:type="pct"/>
            <w:vAlign w:val="center"/>
          </w:tcPr>
          <w:p w14:paraId="1D156617" w14:textId="12EC23D2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58FA3567" w14:textId="4D4CDC44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11DFA157" w14:textId="34982EEC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C628B5" w:rsidRPr="00376EE0" w14:paraId="0021CFD2" w14:textId="77777777" w:rsidTr="000E206D">
        <w:trPr>
          <w:trHeight w:val="737"/>
        </w:trPr>
        <w:tc>
          <w:tcPr>
            <w:tcW w:w="208" w:type="pct"/>
            <w:shd w:val="clear" w:color="auto" w:fill="D9D9D9" w:themeFill="background1" w:themeFillShade="D9"/>
            <w:vAlign w:val="center"/>
          </w:tcPr>
          <w:p w14:paraId="05603B06" w14:textId="77777777" w:rsidR="00C628B5" w:rsidRPr="00D46F70" w:rsidRDefault="00C628B5" w:rsidP="00C628B5">
            <w:pPr>
              <w:jc w:val="center"/>
              <w:rPr>
                <w:rFonts w:cstheme="minorHAnsi"/>
                <w:b/>
                <w:bCs/>
                <w:color w:val="000000"/>
                <w:sz w:val="16"/>
                <w:szCs w:val="16"/>
              </w:rPr>
            </w:pPr>
            <w:r w:rsidRPr="00D46F70">
              <w:rPr>
                <w:rFonts w:cstheme="minorHAnsi"/>
                <w:b/>
                <w:bCs/>
                <w:color w:val="000000"/>
                <w:sz w:val="16"/>
                <w:szCs w:val="16"/>
              </w:rPr>
              <w:t>16.10-16.55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4089A963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BİTKİ ANATOMİSİ</w:t>
            </w:r>
          </w:p>
          <w:p w14:paraId="57C4FD57" w14:textId="7C341852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Öğr. Gör. Dr. Naime Nur BOZBEYOĞLU KART</w:t>
            </w:r>
          </w:p>
        </w:tc>
        <w:tc>
          <w:tcPr>
            <w:tcW w:w="243" w:type="pct"/>
            <w:vAlign w:val="center"/>
          </w:tcPr>
          <w:p w14:paraId="3B37DA3B" w14:textId="75960E6D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De</w:t>
            </w:r>
            <w:r>
              <w:rPr>
                <w:rFonts w:cstheme="minorHAnsi"/>
                <w:sz w:val="14"/>
                <w:szCs w:val="14"/>
              </w:rPr>
              <w:t>r</w:t>
            </w:r>
            <w:r w:rsidRPr="00164571">
              <w:rPr>
                <w:rFonts w:cstheme="minorHAnsi"/>
                <w:sz w:val="14"/>
                <w:szCs w:val="14"/>
              </w:rPr>
              <w:t>slik-2</w:t>
            </w:r>
          </w:p>
        </w:tc>
        <w:tc>
          <w:tcPr>
            <w:tcW w:w="719" w:type="pct"/>
            <w:vAlign w:val="center"/>
          </w:tcPr>
          <w:p w14:paraId="68BBEB4A" w14:textId="3FFFEE69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41" w:type="pct"/>
            <w:vAlign w:val="center"/>
          </w:tcPr>
          <w:p w14:paraId="0C3E5844" w14:textId="6736E519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63D4764E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>TIBBİ VE AROMATİK BİTKİ YETİŞTİRME TEKNİKLERİ-II</w:t>
            </w:r>
          </w:p>
          <w:p w14:paraId="4ECCEF23" w14:textId="520A4F5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64571">
              <w:rPr>
                <w:rFonts w:cstheme="minorHAnsi"/>
                <w:sz w:val="14"/>
                <w:szCs w:val="14"/>
              </w:rPr>
              <w:t xml:space="preserve">Öğr. Gör. </w:t>
            </w:r>
            <w:r w:rsidR="00723420">
              <w:rPr>
                <w:rFonts w:cstheme="minorHAnsi"/>
                <w:sz w:val="14"/>
                <w:szCs w:val="14"/>
              </w:rPr>
              <w:t>Dr.</w:t>
            </w:r>
            <w:r w:rsidR="00723420" w:rsidRPr="00164571">
              <w:rPr>
                <w:rFonts w:cstheme="minorHAnsi"/>
                <w:sz w:val="14"/>
                <w:szCs w:val="14"/>
              </w:rPr>
              <w:t xml:space="preserve"> </w:t>
            </w:r>
            <w:r w:rsidRPr="00164571">
              <w:rPr>
                <w:rFonts w:cstheme="minorHAnsi"/>
                <w:sz w:val="14"/>
                <w:szCs w:val="14"/>
              </w:rPr>
              <w:t>Betül PAK</w:t>
            </w:r>
          </w:p>
        </w:tc>
        <w:tc>
          <w:tcPr>
            <w:tcW w:w="241" w:type="pct"/>
            <w:vAlign w:val="center"/>
          </w:tcPr>
          <w:p w14:paraId="26FEE1AA" w14:textId="61A9F283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F37102">
              <w:rPr>
                <w:rFonts w:cstheme="minorHAnsi"/>
                <w:sz w:val="14"/>
                <w:szCs w:val="14"/>
              </w:rPr>
              <w:t>Derslik-2</w:t>
            </w:r>
          </w:p>
        </w:tc>
        <w:tc>
          <w:tcPr>
            <w:tcW w:w="719" w:type="pct"/>
            <w:vAlign w:val="center"/>
          </w:tcPr>
          <w:p w14:paraId="1B240955" w14:textId="09466F9F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9" w:type="pct"/>
            <w:vAlign w:val="center"/>
          </w:tcPr>
          <w:p w14:paraId="5086BBCC" w14:textId="596B6D21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19" w:type="pct"/>
            <w:vAlign w:val="center"/>
          </w:tcPr>
          <w:p w14:paraId="5BDF6A9B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233" w:type="pct"/>
            <w:vAlign w:val="center"/>
          </w:tcPr>
          <w:p w14:paraId="2509B2EC" w14:textId="77777777" w:rsidR="00C628B5" w:rsidRPr="00164571" w:rsidRDefault="00C628B5" w:rsidP="00C628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</w:tbl>
    <w:p w14:paraId="373CD374" w14:textId="77777777" w:rsidR="007558E7" w:rsidRPr="00C53BEE" w:rsidRDefault="007558E7" w:rsidP="00337C09">
      <w:pPr>
        <w:rPr>
          <w:sz w:val="13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3"/>
        <w:gridCol w:w="5124"/>
        <w:gridCol w:w="5141"/>
      </w:tblGrid>
      <w:tr w:rsidR="00F05E18" w14:paraId="5CEE5F84" w14:textId="77777777" w:rsidTr="00A42EC7">
        <w:tc>
          <w:tcPr>
            <w:tcW w:w="5179" w:type="dxa"/>
          </w:tcPr>
          <w:p w14:paraId="3388E946" w14:textId="77777777" w:rsidR="00F05E18" w:rsidRPr="008F1F17" w:rsidRDefault="00F05E18" w:rsidP="00F05E18">
            <w:pPr>
              <w:jc w:val="center"/>
              <w:rPr>
                <w:b/>
              </w:rPr>
            </w:pPr>
            <w:r w:rsidRPr="008F1F17">
              <w:rPr>
                <w:b/>
              </w:rPr>
              <w:t>BÖLÜM BAŞKANI</w:t>
            </w:r>
          </w:p>
          <w:p w14:paraId="2669FDFE" w14:textId="39B4EB7B" w:rsidR="00F05E18" w:rsidRDefault="00194D53" w:rsidP="00F05E18">
            <w:pPr>
              <w:jc w:val="center"/>
            </w:pPr>
            <w:r>
              <w:t>Doç.</w:t>
            </w:r>
            <w:r w:rsidR="00290758" w:rsidRPr="00290758">
              <w:t xml:space="preserve"> </w:t>
            </w:r>
            <w:r w:rsidR="00923F0D">
              <w:t xml:space="preserve">Dr. </w:t>
            </w:r>
            <w:r>
              <w:t>Fikret SARI</w:t>
            </w:r>
          </w:p>
        </w:tc>
        <w:tc>
          <w:tcPr>
            <w:tcW w:w="5179" w:type="dxa"/>
          </w:tcPr>
          <w:p w14:paraId="4B41D1C3" w14:textId="77777777" w:rsidR="00F05E18" w:rsidRDefault="00F05E18" w:rsidP="00337C09"/>
        </w:tc>
        <w:tc>
          <w:tcPr>
            <w:tcW w:w="5180" w:type="dxa"/>
          </w:tcPr>
          <w:p w14:paraId="37191389" w14:textId="77777777" w:rsidR="00F05E18" w:rsidRPr="008F1F17" w:rsidRDefault="00F05E18" w:rsidP="00F05E18">
            <w:pPr>
              <w:jc w:val="center"/>
              <w:rPr>
                <w:b/>
              </w:rPr>
            </w:pPr>
            <w:r w:rsidRPr="008F1F17">
              <w:rPr>
                <w:b/>
              </w:rPr>
              <w:t>MÜDÜR</w:t>
            </w:r>
          </w:p>
          <w:p w14:paraId="580F459C" w14:textId="6ECDA2A1" w:rsidR="00F05E18" w:rsidRDefault="00C628B5" w:rsidP="00F05E18">
            <w:pPr>
              <w:jc w:val="center"/>
            </w:pPr>
            <w:r w:rsidRPr="00C628B5">
              <w:t>Dr. Öğretim Üyesi Mehmet Ulaş KOYUNCUOĞLU</w:t>
            </w:r>
          </w:p>
        </w:tc>
      </w:tr>
    </w:tbl>
    <w:p w14:paraId="3FD32FBB" w14:textId="77777777" w:rsidR="00F05E18" w:rsidRPr="00CD1FA3" w:rsidRDefault="00F05E18" w:rsidP="00337C09">
      <w:pPr>
        <w:rPr>
          <w:sz w:val="10"/>
        </w:rPr>
      </w:pPr>
    </w:p>
    <w:sectPr w:rsidR="00F05E18" w:rsidRPr="00CD1FA3" w:rsidSect="00AF784D">
      <w:pgSz w:w="16838" w:h="11906" w:orient="landscape"/>
      <w:pgMar w:top="720" w:right="720" w:bottom="299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TM3MjK3NLcwMLRQ0lEKTi0uzszPAykwqgUAI93g+SwAAAA="/>
  </w:docVars>
  <w:rsids>
    <w:rsidRoot w:val="00000299"/>
    <w:rsid w:val="00000299"/>
    <w:rsid w:val="00002279"/>
    <w:rsid w:val="00006D0C"/>
    <w:rsid w:val="00016834"/>
    <w:rsid w:val="000251AC"/>
    <w:rsid w:val="00053DD9"/>
    <w:rsid w:val="00084ED8"/>
    <w:rsid w:val="00086F04"/>
    <w:rsid w:val="000B3B4C"/>
    <w:rsid w:val="000C037B"/>
    <w:rsid w:val="000E63ED"/>
    <w:rsid w:val="00105286"/>
    <w:rsid w:val="00114099"/>
    <w:rsid w:val="001148CB"/>
    <w:rsid w:val="00133981"/>
    <w:rsid w:val="00164571"/>
    <w:rsid w:val="0017566D"/>
    <w:rsid w:val="00184416"/>
    <w:rsid w:val="00194D53"/>
    <w:rsid w:val="001B40EC"/>
    <w:rsid w:val="001B4E9E"/>
    <w:rsid w:val="001C5486"/>
    <w:rsid w:val="001D3924"/>
    <w:rsid w:val="001E510D"/>
    <w:rsid w:val="001F5E03"/>
    <w:rsid w:val="00222623"/>
    <w:rsid w:val="002624A8"/>
    <w:rsid w:val="002773F1"/>
    <w:rsid w:val="00290758"/>
    <w:rsid w:val="002A49E3"/>
    <w:rsid w:val="002A5E58"/>
    <w:rsid w:val="002B24C0"/>
    <w:rsid w:val="002E6998"/>
    <w:rsid w:val="002F1F01"/>
    <w:rsid w:val="003003EB"/>
    <w:rsid w:val="00323C8A"/>
    <w:rsid w:val="00325249"/>
    <w:rsid w:val="00337C09"/>
    <w:rsid w:val="003668FE"/>
    <w:rsid w:val="00374835"/>
    <w:rsid w:val="00376EE0"/>
    <w:rsid w:val="00377E41"/>
    <w:rsid w:val="003B3A79"/>
    <w:rsid w:val="003C0796"/>
    <w:rsid w:val="003C0988"/>
    <w:rsid w:val="003D01BF"/>
    <w:rsid w:val="003D1F2E"/>
    <w:rsid w:val="003E4610"/>
    <w:rsid w:val="0042687C"/>
    <w:rsid w:val="00432334"/>
    <w:rsid w:val="00445B79"/>
    <w:rsid w:val="00476F56"/>
    <w:rsid w:val="004B0E70"/>
    <w:rsid w:val="004B52A2"/>
    <w:rsid w:val="004D0C90"/>
    <w:rsid w:val="004D132A"/>
    <w:rsid w:val="004E25B2"/>
    <w:rsid w:val="004E7E6E"/>
    <w:rsid w:val="005002A4"/>
    <w:rsid w:val="0054401D"/>
    <w:rsid w:val="0055206E"/>
    <w:rsid w:val="0055772E"/>
    <w:rsid w:val="00561FBF"/>
    <w:rsid w:val="00573768"/>
    <w:rsid w:val="005838A7"/>
    <w:rsid w:val="0059324A"/>
    <w:rsid w:val="00597AD4"/>
    <w:rsid w:val="005B1658"/>
    <w:rsid w:val="005B5151"/>
    <w:rsid w:val="005C7CE3"/>
    <w:rsid w:val="00612773"/>
    <w:rsid w:val="006314EB"/>
    <w:rsid w:val="00645DB6"/>
    <w:rsid w:val="00655807"/>
    <w:rsid w:val="00657D97"/>
    <w:rsid w:val="006730BE"/>
    <w:rsid w:val="00690300"/>
    <w:rsid w:val="00691FA1"/>
    <w:rsid w:val="00695AC4"/>
    <w:rsid w:val="006C20CA"/>
    <w:rsid w:val="006D0CDB"/>
    <w:rsid w:val="006F49F3"/>
    <w:rsid w:val="006F50F7"/>
    <w:rsid w:val="00723173"/>
    <w:rsid w:val="00723420"/>
    <w:rsid w:val="0074758F"/>
    <w:rsid w:val="007558E7"/>
    <w:rsid w:val="00772A2E"/>
    <w:rsid w:val="0077424D"/>
    <w:rsid w:val="00793772"/>
    <w:rsid w:val="007A42A1"/>
    <w:rsid w:val="007A756B"/>
    <w:rsid w:val="007C1C76"/>
    <w:rsid w:val="007F5EF9"/>
    <w:rsid w:val="00821D33"/>
    <w:rsid w:val="008260E3"/>
    <w:rsid w:val="008913EF"/>
    <w:rsid w:val="008924A7"/>
    <w:rsid w:val="008F1F17"/>
    <w:rsid w:val="00900EE4"/>
    <w:rsid w:val="009061B5"/>
    <w:rsid w:val="009062AD"/>
    <w:rsid w:val="00910A1D"/>
    <w:rsid w:val="00923F0D"/>
    <w:rsid w:val="009515D8"/>
    <w:rsid w:val="00960D8C"/>
    <w:rsid w:val="00984024"/>
    <w:rsid w:val="009963CC"/>
    <w:rsid w:val="009D0F2A"/>
    <w:rsid w:val="009D36A5"/>
    <w:rsid w:val="009E7D11"/>
    <w:rsid w:val="009F1F45"/>
    <w:rsid w:val="00A2008E"/>
    <w:rsid w:val="00A42EC7"/>
    <w:rsid w:val="00A64327"/>
    <w:rsid w:val="00A6711F"/>
    <w:rsid w:val="00A73999"/>
    <w:rsid w:val="00AF60E6"/>
    <w:rsid w:val="00AF784D"/>
    <w:rsid w:val="00B41791"/>
    <w:rsid w:val="00B46F76"/>
    <w:rsid w:val="00B73C3E"/>
    <w:rsid w:val="00B8502D"/>
    <w:rsid w:val="00B95FCA"/>
    <w:rsid w:val="00B97D47"/>
    <w:rsid w:val="00BA33F7"/>
    <w:rsid w:val="00BA5F50"/>
    <w:rsid w:val="00BB3345"/>
    <w:rsid w:val="00BD1658"/>
    <w:rsid w:val="00BF762B"/>
    <w:rsid w:val="00C26F7D"/>
    <w:rsid w:val="00C446C6"/>
    <w:rsid w:val="00C53BEE"/>
    <w:rsid w:val="00C6060E"/>
    <w:rsid w:val="00C628B5"/>
    <w:rsid w:val="00C66951"/>
    <w:rsid w:val="00C82BB8"/>
    <w:rsid w:val="00C857F3"/>
    <w:rsid w:val="00C858C3"/>
    <w:rsid w:val="00CD1FA3"/>
    <w:rsid w:val="00CD5741"/>
    <w:rsid w:val="00D0600A"/>
    <w:rsid w:val="00D10572"/>
    <w:rsid w:val="00D22A97"/>
    <w:rsid w:val="00D23B90"/>
    <w:rsid w:val="00D25EC1"/>
    <w:rsid w:val="00D46F70"/>
    <w:rsid w:val="00D63148"/>
    <w:rsid w:val="00D67CF8"/>
    <w:rsid w:val="00D75E9F"/>
    <w:rsid w:val="00D855FA"/>
    <w:rsid w:val="00D872A3"/>
    <w:rsid w:val="00D90BAD"/>
    <w:rsid w:val="00DA18E8"/>
    <w:rsid w:val="00DA58EF"/>
    <w:rsid w:val="00DA5F29"/>
    <w:rsid w:val="00DD0B46"/>
    <w:rsid w:val="00DD4CAF"/>
    <w:rsid w:val="00DE4B7F"/>
    <w:rsid w:val="00E14074"/>
    <w:rsid w:val="00E31075"/>
    <w:rsid w:val="00E44CC2"/>
    <w:rsid w:val="00E52087"/>
    <w:rsid w:val="00E7521B"/>
    <w:rsid w:val="00E77328"/>
    <w:rsid w:val="00E80D91"/>
    <w:rsid w:val="00E862AA"/>
    <w:rsid w:val="00ED1A55"/>
    <w:rsid w:val="00EE4B93"/>
    <w:rsid w:val="00F05E18"/>
    <w:rsid w:val="00F27146"/>
    <w:rsid w:val="00F31413"/>
    <w:rsid w:val="00F33AB5"/>
    <w:rsid w:val="00FB274F"/>
    <w:rsid w:val="00FD4946"/>
    <w:rsid w:val="00FE3F73"/>
    <w:rsid w:val="00FF1917"/>
    <w:rsid w:val="00FF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326A0"/>
  <w15:docId w15:val="{5C87CF6E-54FB-2A42-98D1-1A0FFBA71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14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4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5D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9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7</Words>
  <Characters>1492</Characters>
  <Application>Microsoft Office Word</Application>
  <DocSecurity>0</DocSecurity>
  <Lines>187</Lines>
  <Paragraphs>9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 Tıp Fakültesi</Company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ETUL PAK</cp:lastModifiedBy>
  <cp:revision>5</cp:revision>
  <cp:lastPrinted>2024-02-12T07:22:00Z</cp:lastPrinted>
  <dcterms:created xsi:type="dcterms:W3CDTF">2026-01-29T10:33:00Z</dcterms:created>
  <dcterms:modified xsi:type="dcterms:W3CDTF">2026-02-02T10:52:00Z</dcterms:modified>
</cp:coreProperties>
</file>